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E0ED6" w14:textId="45E214CB" w:rsidR="009416F5" w:rsidRDefault="00DC7AD3" w:rsidP="00DC7AD3">
      <w:pPr>
        <w:jc w:val="center"/>
        <w:rPr>
          <w:b/>
          <w:bCs/>
          <w:sz w:val="36"/>
          <w:szCs w:val="36"/>
        </w:rPr>
      </w:pPr>
      <w:r w:rsidRPr="00DC7AD3">
        <w:rPr>
          <w:b/>
          <w:bCs/>
          <w:sz w:val="36"/>
          <w:szCs w:val="36"/>
        </w:rPr>
        <w:t>LAB 07</w:t>
      </w:r>
    </w:p>
    <w:p w14:paraId="461DD5B2" w14:textId="77777777" w:rsidR="00414B85" w:rsidRDefault="00414B85" w:rsidP="00414B85">
      <w:pPr>
        <w:ind w:left="-450" w:right="-630"/>
      </w:pPr>
      <w:r w:rsidRPr="00F27EBF">
        <w:rPr>
          <w:b/>
          <w:bCs/>
          <w:sz w:val="24"/>
          <w:szCs w:val="24"/>
        </w:rPr>
        <w:t>GA mechanism for optimization process</w:t>
      </w:r>
      <w:r>
        <w:rPr>
          <w:b/>
          <w:bCs/>
          <w:sz w:val="24"/>
          <w:szCs w:val="24"/>
        </w:rPr>
        <w:t>:</w:t>
      </w:r>
      <w:r>
        <w:t xml:space="preserve"> The following is a sequence of steps of GA mechanism when used for optimization of problems. </w:t>
      </w:r>
    </w:p>
    <w:p w14:paraId="019BDD18" w14:textId="77777777" w:rsidR="00414B85" w:rsidRDefault="00414B85" w:rsidP="00414B85">
      <w:pPr>
        <w:ind w:left="-450" w:right="-630"/>
        <w:rPr>
          <w:b/>
          <w:bCs/>
          <w:sz w:val="36"/>
          <w:szCs w:val="36"/>
        </w:rPr>
      </w:pPr>
      <w:r>
        <w:t xml:space="preserve">Step 1: Generate the initial population randomly. </w:t>
      </w:r>
      <w:r>
        <w:br/>
        <w:t xml:space="preserve">Step 2: Select the initial solution with best fitness values. </w:t>
      </w:r>
      <w:r>
        <w:br/>
        <w:t xml:space="preserve">Step 3: Recombine the selected solutions using mutation and crossover operators. </w:t>
      </w:r>
      <w:r>
        <w:br/>
        <w:t xml:space="preserve">Step 4: Insert an offspring into the population. </w:t>
      </w:r>
      <w:r>
        <w:br/>
        <w:t>Step 5: Now, if the stop condition is met, return the solution with their best fitness value. Else go to step 2.</w:t>
      </w:r>
    </w:p>
    <w:p w14:paraId="315E9C86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impor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random</w:t>
      </w:r>
    </w:p>
    <w:p w14:paraId="15A78372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rom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deap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impor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base, creator, tools</w:t>
      </w:r>
    </w:p>
    <w:p w14:paraId="566A59D2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4904A9F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def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eval_func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ndividual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:</w:t>
      </w:r>
    </w:p>
    <w:p w14:paraId="52F9A9BF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arget_sum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15</w:t>
      </w:r>
    </w:p>
    <w:p w14:paraId="4EF1DAA1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retur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len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individual)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-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abs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sum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individual)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-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arget_sum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,</w:t>
      </w:r>
    </w:p>
    <w:p w14:paraId="2F5D2EF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24DEFFA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def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create_toolbox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um_bit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:</w:t>
      </w:r>
    </w:p>
    <w:p w14:paraId="1A02D901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reator.create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</w:t>
      </w:r>
      <w:proofErr w:type="spell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FitnessMax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base.Fitnes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weights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1.0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,))</w:t>
      </w:r>
    </w:p>
    <w:p w14:paraId="7A4BB056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reator.create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Individual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185E73"/>
          <w:kern w:val="0"/>
          <w:sz w:val="21"/>
          <w:szCs w:val="21"/>
          <w14:ligatures w14:val="none"/>
        </w:rPr>
        <w:t>lis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fitness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reator.FitnessMax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44B8BD31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7E3ED4A4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toolbox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base.Toolbox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)</w:t>
      </w:r>
    </w:p>
    <w:p w14:paraId="4B70A198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3AF4348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</w:t>
      </w:r>
      <w:proofErr w:type="spell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attr_bool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random.randint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1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4590505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individual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s.initRepeat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,</w:t>
      </w:r>
    </w:p>
    <w:p w14:paraId="4C6650D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                     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reator.Individual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attr_bool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num_bit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0C3886B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population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s.initRepeat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185E73"/>
          <w:kern w:val="0"/>
          <w:sz w:val="21"/>
          <w:szCs w:val="21"/>
          <w14:ligatures w14:val="none"/>
        </w:rPr>
        <w:t>lis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individual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6F9544A4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4C7734D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evaluate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eval_func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1432563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6A21AA4E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mate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s.cxTwoPoint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288F72FD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223B2908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mutate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s.mutFlipBit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ndpb</w:t>
      </w:r>
      <w:proofErr w:type="spellEnd"/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.05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52A1D892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25FE2984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register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select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s.selTournament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tournsize</w:t>
      </w:r>
      <w:proofErr w:type="spellEnd"/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3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228B6394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5877E83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retur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toolbox</w:t>
      </w:r>
    </w:p>
    <w:p w14:paraId="0B13D8A7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136B3645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if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__name__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__main__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:</w:t>
      </w:r>
    </w:p>
    <w:p w14:paraId="130DA001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num_bit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45</w:t>
      </w:r>
    </w:p>
    <w:p w14:paraId="0CBFFCE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toolbox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reate_toolbox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num_bit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3C56597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random.seed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7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57B3673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lastRenderedPageBreak/>
        <w:t xml:space="preserve">    population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population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r w:rsidRPr="00414B85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500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188AED1E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probab_crossing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probab_mutating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.5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.2</w:t>
      </w:r>
    </w:p>
    <w:p w14:paraId="24B7465B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num_generation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10</w:t>
      </w:r>
    </w:p>
    <w:p w14:paraId="2612DC37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</w:t>
      </w:r>
      <w:proofErr w:type="spellStart"/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Evolution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 xml:space="preserve"> process starts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3C96E49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fitness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185E73"/>
          <w:kern w:val="0"/>
          <w:sz w:val="21"/>
          <w:szCs w:val="21"/>
          <w14:ligatures w14:val="none"/>
        </w:rPr>
        <w:t>lis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map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evaluate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, population))</w:t>
      </w:r>
    </w:p>
    <w:p w14:paraId="03CBB6E5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39341A5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fit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zip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population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fitness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:</w:t>
      </w:r>
    </w:p>
    <w:p w14:paraId="1EE3BA27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.fitness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.valu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fit</w:t>
      </w:r>
    </w:p>
    <w:p w14:paraId="21691A46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</w:t>
      </w:r>
      <w:proofErr w:type="spellStart"/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Evaluated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len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population),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individuals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5821BA6F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20FA075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g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range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num_generation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:</w:t>
      </w:r>
    </w:p>
    <w:p w14:paraId="32F89EB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- Generation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, g)</w:t>
      </w:r>
    </w:p>
    <w:p w14:paraId="06ED09CE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offspring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select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population,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len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population))</w:t>
      </w:r>
    </w:p>
    <w:p w14:paraId="4E9DCFF8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offspring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185E73"/>
          <w:kern w:val="0"/>
          <w:sz w:val="21"/>
          <w:szCs w:val="21"/>
          <w14:ligatures w14:val="none"/>
        </w:rPr>
        <w:t>lis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map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clone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, offspring))</w:t>
      </w:r>
    </w:p>
    <w:p w14:paraId="1740366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15742167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child1, child2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zip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offspring</w:t>
      </w:r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[::</w:t>
      </w:r>
      <w:proofErr w:type="gramEnd"/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2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], offspring[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1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::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2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]):</w:t>
      </w:r>
    </w:p>
    <w:p w14:paraId="23323C4B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if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random.random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)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probab_crossing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:</w:t>
      </w:r>
    </w:p>
    <w:p w14:paraId="593FD4D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mate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child1, child2)</w:t>
      </w:r>
    </w:p>
    <w:p w14:paraId="00D56D3D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   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del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hild1.fitness.values</w:t>
      </w:r>
      <w:proofErr w:type="gramEnd"/>
    </w:p>
    <w:p w14:paraId="16CC7FED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   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del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child2.fitness.values</w:t>
      </w:r>
      <w:proofErr w:type="gramEnd"/>
    </w:p>
    <w:p w14:paraId="3E545481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443AC10D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mutant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offspring:</w:t>
      </w:r>
    </w:p>
    <w:p w14:paraId="1D0CEC56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if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random.random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)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probab_mutating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:</w:t>
      </w:r>
    </w:p>
    <w:p w14:paraId="13D36634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mutate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mutant)</w:t>
      </w:r>
    </w:p>
    <w:p w14:paraId="30048CE4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   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del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mutant.fitness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.values</w:t>
      </w:r>
      <w:proofErr w:type="spellEnd"/>
    </w:p>
    <w:p w14:paraId="399DE2E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79170DE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valid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[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offspring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if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no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.fitness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.vali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]</w:t>
      </w:r>
    </w:p>
    <w:p w14:paraId="047D9ADC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fitness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185E73"/>
          <w:kern w:val="0"/>
          <w:sz w:val="21"/>
          <w:szCs w:val="21"/>
          <w14:ligatures w14:val="none"/>
        </w:rPr>
        <w:t>lis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map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box.evaluate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valid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)</w:t>
      </w:r>
    </w:p>
    <w:p w14:paraId="61AA9D1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6959A43E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fit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zip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valid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fitness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:</w:t>
      </w:r>
    </w:p>
    <w:p w14:paraId="2EFEC866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.fitness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.valu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fit</w:t>
      </w:r>
    </w:p>
    <w:p w14:paraId="7F5ABDC7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Evaluated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len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valid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),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individuals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572F7B7F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53A188E2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population[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:]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offspring</w:t>
      </w:r>
    </w:p>
    <w:p w14:paraId="770D2675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fits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[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.fitness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.values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[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]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population]</w:t>
      </w:r>
    </w:p>
    <w:p w14:paraId="4E8946F9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length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len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population)</w:t>
      </w:r>
    </w:p>
    <w:p w14:paraId="03748AA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mean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sum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fits)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/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length</w:t>
      </w:r>
    </w:p>
    <w:p w14:paraId="28F844D2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sum2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sum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x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x </w:t>
      </w:r>
      <w:r w:rsidRPr="00414B85">
        <w:rPr>
          <w:rFonts w:ascii="Consolas" w:eastAsia="Times New Roman" w:hAnsi="Consolas" w:cs="Times New Roman"/>
          <w:color w:val="B5200D"/>
          <w:kern w:val="0"/>
          <w:sz w:val="21"/>
          <w:szCs w:val="21"/>
          <w14:ligatures w14:val="none"/>
        </w:rPr>
        <w:t>for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x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fits)</w:t>
      </w:r>
    </w:p>
    <w:p w14:paraId="5774F472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std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gram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abs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sum2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/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length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-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mean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*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2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*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.5</w:t>
      </w:r>
    </w:p>
    <w:p w14:paraId="3CD2902E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Min =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min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fits),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, Max =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max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fits))</w:t>
      </w:r>
    </w:p>
    <w:p w14:paraId="74F21B96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Average =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round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mean,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2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,</w:t>
      </w:r>
    </w:p>
    <w:p w14:paraId="07193265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          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, Standard deviation =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gramStart"/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round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std,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2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)</w:t>
      </w:r>
    </w:p>
    <w:p w14:paraId="6CAF0B8E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125B2FA3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"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</w:t>
      </w:r>
      <w:proofErr w:type="spellStart"/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Evolution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 xml:space="preserve"> ends"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4F3F4D2A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4A803300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lastRenderedPageBreak/>
        <w:t xml:space="preserve">   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best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r w:rsidRPr="00414B85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tools.selBest</w:t>
      </w:r>
      <w:proofErr w:type="spellEnd"/>
      <w:proofErr w:type="gram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(population, 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1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[</w:t>
      </w:r>
      <w:r w:rsidRPr="00414B85">
        <w:rPr>
          <w:rFonts w:ascii="Consolas" w:eastAsia="Times New Roman" w:hAnsi="Consolas" w:cs="Times New Roman"/>
          <w:color w:val="096D48"/>
          <w:kern w:val="0"/>
          <w:sz w:val="21"/>
          <w:szCs w:val="21"/>
          <w14:ligatures w14:val="none"/>
        </w:rPr>
        <w:t>0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]</w:t>
      </w:r>
    </w:p>
    <w:p w14:paraId="333172AC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</w:t>
      </w:r>
      <w:proofErr w:type="spellStart"/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Best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 xml:space="preserve"> individual: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best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</w:t>
      </w:r>
    </w:p>
    <w:p w14:paraId="0B090B00" w14:textId="77777777" w:rsidR="00414B85" w:rsidRPr="00414B85" w:rsidRDefault="00414B85" w:rsidP="00414B85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    </w:t>
      </w:r>
      <w:proofErr w:type="gramStart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print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gram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'</w:t>
      </w:r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\</w:t>
      </w:r>
      <w:proofErr w:type="spellStart"/>
      <w:r w:rsidRPr="00414B85">
        <w:rPr>
          <w:rFonts w:ascii="Consolas" w:eastAsia="Times New Roman" w:hAnsi="Consolas" w:cs="Times New Roman"/>
          <w:color w:val="EE0000"/>
          <w:kern w:val="0"/>
          <w:sz w:val="21"/>
          <w:szCs w:val="21"/>
          <w14:ligatures w14:val="none"/>
        </w:rPr>
        <w:t>n</w:t>
      </w:r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>Number</w:t>
      </w:r>
      <w:proofErr w:type="spellEnd"/>
      <w:r w:rsidRPr="00414B85">
        <w:rPr>
          <w:rFonts w:ascii="Consolas" w:eastAsia="Times New Roman" w:hAnsi="Consolas" w:cs="Times New Roman"/>
          <w:color w:val="0F4A85"/>
          <w:kern w:val="0"/>
          <w:sz w:val="21"/>
          <w:szCs w:val="21"/>
          <w14:ligatures w14:val="none"/>
        </w:rPr>
        <w:t xml:space="preserve"> of ones:'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 xml:space="preserve">, </w:t>
      </w:r>
      <w:r w:rsidRPr="00414B85">
        <w:rPr>
          <w:rFonts w:ascii="Consolas" w:eastAsia="Times New Roman" w:hAnsi="Consolas" w:cs="Times New Roman"/>
          <w:color w:val="5E2CBC"/>
          <w:kern w:val="0"/>
          <w:sz w:val="21"/>
          <w:szCs w:val="21"/>
          <w14:ligatures w14:val="none"/>
        </w:rPr>
        <w:t>sum</w:t>
      </w:r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(</w:t>
      </w:r>
      <w:proofErr w:type="spellStart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best_ind</w:t>
      </w:r>
      <w:proofErr w:type="spellEnd"/>
      <w:r w:rsidRPr="00414B85"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  <w:t>))</w:t>
      </w:r>
    </w:p>
    <w:p w14:paraId="74F7C2A8" w14:textId="77777777" w:rsidR="00414B85" w:rsidRPr="00414B85" w:rsidRDefault="00414B85" w:rsidP="00414B8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kern w:val="0"/>
          <w:sz w:val="21"/>
          <w:szCs w:val="21"/>
          <w14:ligatures w14:val="none"/>
        </w:rPr>
      </w:pPr>
    </w:p>
    <w:p w14:paraId="2C7E19D6" w14:textId="77777777" w:rsidR="00414B85" w:rsidRDefault="00414B85" w:rsidP="00414B85">
      <w:pPr>
        <w:rPr>
          <w:b/>
          <w:bCs/>
          <w:sz w:val="28"/>
          <w:szCs w:val="28"/>
        </w:rPr>
      </w:pPr>
    </w:p>
    <w:p w14:paraId="1A1FA880" w14:textId="6A6E8200" w:rsidR="00DC7AD3" w:rsidRDefault="00414B85" w:rsidP="00414B85">
      <w:pPr>
        <w:rPr>
          <w:b/>
          <w:bCs/>
          <w:sz w:val="28"/>
          <w:szCs w:val="28"/>
        </w:rPr>
      </w:pPr>
      <w:r w:rsidRPr="00414B85">
        <w:rPr>
          <w:b/>
          <w:bCs/>
          <w:sz w:val="28"/>
          <w:szCs w:val="28"/>
        </w:rPr>
        <w:t>OUTPUT</w:t>
      </w:r>
      <w:r>
        <w:rPr>
          <w:b/>
          <w:bCs/>
          <w:sz w:val="28"/>
          <w:szCs w:val="28"/>
        </w:rPr>
        <w:t>:</w:t>
      </w:r>
    </w:p>
    <w:p w14:paraId="4FE1F2EF" w14:textId="0DB752D9" w:rsidR="00414B85" w:rsidRDefault="00414B85" w:rsidP="00414B85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CF2006F" wp14:editId="2996853C">
            <wp:extent cx="5676900" cy="2695575"/>
            <wp:effectExtent l="0" t="0" r="0" b="9525"/>
            <wp:docPr id="761993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993231" name=""/>
                    <pic:cNvPicPr/>
                  </pic:nvPicPr>
                  <pic:blipFill rotWithShape="1">
                    <a:blip r:embed="rId6"/>
                    <a:srcRect l="4006" t="8837" r="481" b="10491"/>
                    <a:stretch/>
                  </pic:blipFill>
                  <pic:spPr bwMode="auto">
                    <a:xfrm>
                      <a:off x="0" y="0"/>
                      <a:ext cx="5676900" cy="2695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56F3E" w14:textId="4443C22A" w:rsidR="00414B85" w:rsidRPr="00414B85" w:rsidRDefault="00414B85" w:rsidP="00414B85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67C9ECB" wp14:editId="39CAAAA8">
            <wp:extent cx="5572125" cy="2781300"/>
            <wp:effectExtent l="0" t="0" r="9525" b="0"/>
            <wp:docPr id="993467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467586" name=""/>
                    <pic:cNvPicPr/>
                  </pic:nvPicPr>
                  <pic:blipFill rotWithShape="1">
                    <a:blip r:embed="rId7"/>
                    <a:srcRect l="3525" t="8552" r="2724" b="8209"/>
                    <a:stretch/>
                  </pic:blipFill>
                  <pic:spPr bwMode="auto">
                    <a:xfrm>
                      <a:off x="0" y="0"/>
                      <a:ext cx="5572125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14B85" w:rsidRPr="00414B8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A70A9" w14:textId="77777777" w:rsidR="001E7215" w:rsidRDefault="001E7215" w:rsidP="00DC7AD3">
      <w:pPr>
        <w:spacing w:after="0" w:line="240" w:lineRule="auto"/>
      </w:pPr>
      <w:r>
        <w:separator/>
      </w:r>
    </w:p>
  </w:endnote>
  <w:endnote w:type="continuationSeparator" w:id="0">
    <w:p w14:paraId="13B9FFC5" w14:textId="77777777" w:rsidR="001E7215" w:rsidRDefault="001E7215" w:rsidP="00DC7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B37F1" w14:textId="77777777" w:rsidR="001E7215" w:rsidRDefault="001E7215" w:rsidP="00DC7AD3">
      <w:pPr>
        <w:spacing w:after="0" w:line="240" w:lineRule="auto"/>
      </w:pPr>
      <w:r>
        <w:separator/>
      </w:r>
    </w:p>
  </w:footnote>
  <w:footnote w:type="continuationSeparator" w:id="0">
    <w:p w14:paraId="19C6FC66" w14:textId="77777777" w:rsidR="001E7215" w:rsidRDefault="001E7215" w:rsidP="00DC7A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DF6EC" w14:textId="77777777" w:rsidR="00DC7AD3" w:rsidRDefault="00DC7A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cxMjE1N7UwMjVW0lEKTi0uzszPAykwrAUAlDYOAiwAAAA="/>
  </w:docVars>
  <w:rsids>
    <w:rsidRoot w:val="00EB63D9"/>
    <w:rsid w:val="001E7215"/>
    <w:rsid w:val="00414B85"/>
    <w:rsid w:val="009416F5"/>
    <w:rsid w:val="009B3D39"/>
    <w:rsid w:val="00A2650D"/>
    <w:rsid w:val="00A8110C"/>
    <w:rsid w:val="00B1795D"/>
    <w:rsid w:val="00DC7285"/>
    <w:rsid w:val="00DC7AD3"/>
    <w:rsid w:val="00EB63D9"/>
    <w:rsid w:val="00F2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27A38"/>
  <w15:chartTrackingRefBased/>
  <w15:docId w15:val="{CFFC45E0-FD49-4816-991F-9B4109F63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AD3"/>
  </w:style>
  <w:style w:type="paragraph" w:styleId="Footer">
    <w:name w:val="footer"/>
    <w:basedOn w:val="Normal"/>
    <w:link w:val="FooterChar"/>
    <w:uiPriority w:val="99"/>
    <w:unhideWhenUsed/>
    <w:rsid w:val="00DC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8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s Waseem</dc:creator>
  <cp:keywords/>
  <dc:description/>
  <cp:lastModifiedBy>Amas Waseem</cp:lastModifiedBy>
  <cp:revision>4</cp:revision>
  <dcterms:created xsi:type="dcterms:W3CDTF">2023-05-14T19:50:00Z</dcterms:created>
  <dcterms:modified xsi:type="dcterms:W3CDTF">2023-05-14T21:06:00Z</dcterms:modified>
</cp:coreProperties>
</file>